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49855DDC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A1D53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34225C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0/2021</w:t>
      </w:r>
    </w:p>
    <w:p w14:paraId="739FC57A" w14:textId="6011AE88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A1D53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0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1A38C156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C054F5" w14:textId="62FB0052" w:rsidR="00F304B7" w:rsidRDefault="006E2EF3" w:rsidP="00F304B7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F4248">
        <w:rPr>
          <w:rFonts w:ascii="Roboto" w:hAnsi="Roboto"/>
          <w:color w:val="3C4043"/>
          <w:spacing w:val="3"/>
          <w:sz w:val="21"/>
          <w:szCs w:val="21"/>
        </w:rPr>
        <w:t>Write a program to check whether a given number is a prime number or not</w:t>
      </w:r>
      <w:r w:rsidR="00FE164B">
        <w:rPr>
          <w:rFonts w:ascii="Roboto" w:hAnsi="Roboto"/>
          <w:color w:val="3C4043"/>
          <w:spacing w:val="3"/>
          <w:sz w:val="21"/>
          <w:szCs w:val="21"/>
        </w:rPr>
        <w:t>.</w:t>
      </w:r>
    </w:p>
    <w:p w14:paraId="57AB9E9D" w14:textId="77777777" w:rsidR="00F304B7" w:rsidRDefault="00F304B7" w:rsidP="00F304B7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354C9A" w14:textId="2D880EC6" w:rsidR="00041BB3" w:rsidRPr="00F304B7" w:rsidRDefault="001326D7" w:rsidP="00F304B7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77071CD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 to check prime: 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FCA97E5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A31FE8A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AFEBF83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proofErr w:type="spellStart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3F4248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A05D418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CA6457B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31C45255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39747C4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DA90F94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</w:t>
      </w:r>
    </w:p>
    <w:p w14:paraId="09C797C1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9158BAC" w14:textId="77777777" w:rsidR="003F4248" w:rsidRPr="003F4248" w:rsidRDefault="003F4248" w:rsidP="003F4248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3F4248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3F4248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3F4248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 prime number"</w:t>
      </w:r>
      <w:r w:rsidRPr="003F4248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58EE6C" w14:textId="77777777" w:rsidR="003F4248" w:rsidRDefault="00041BB3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A580B3F" w14:textId="4B95E8AA" w:rsidR="003D1283" w:rsidRDefault="003F4248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66C5C83" wp14:editId="7533192A">
            <wp:extent cx="6645910" cy="1882140"/>
            <wp:effectExtent l="0" t="0" r="254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67FC" w14:textId="43B96123" w:rsidR="00FE164B" w:rsidRPr="00EB0E1D" w:rsidRDefault="00FE164B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448EE636" w14:textId="77777777" w:rsidR="004D3C0A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 a program to check whether a given number is an Armstrong number or not.</w:t>
      </w:r>
    </w:p>
    <w:p w14:paraId="79633FFB" w14:textId="044E2284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C3A245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: 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D91D5A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7EBF628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</w:p>
    <w:p w14:paraId="0F32D71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C725A4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gi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</w:p>
    <w:p w14:paraId="39FF511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gi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**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3</w:t>
      </w:r>
    </w:p>
    <w:p w14:paraId="12D657F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//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</w:p>
    <w:p w14:paraId="43F86CB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C6EF90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an Armstrong number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855426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9E0A19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</w:t>
      </w: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 not an Armstrong number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9A2E3B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DA4E339" w14:textId="09F84A94" w:rsidR="00FE164B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60A7F8EF" wp14:editId="0B1CD5DE">
            <wp:simplePos x="0" y="0"/>
            <wp:positionH relativeFrom="margin">
              <wp:align>right</wp:align>
            </wp:positionH>
            <wp:positionV relativeFrom="paragraph">
              <wp:posOffset>494030</wp:posOffset>
            </wp:positionV>
            <wp:extent cx="6812280" cy="1760220"/>
            <wp:effectExtent l="0" t="0" r="7620" b="0"/>
            <wp:wrapSquare wrapText="bothSides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28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164B"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6B7D3741" w14:textId="77777777" w:rsidR="004D3C0A" w:rsidRDefault="004D3C0A" w:rsidP="004D3C0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319BF052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17CB9C60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 a program to get the LCM of two positive integers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66B0D4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first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3E8B8A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second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201AFE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5C6B9D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</w:p>
    <w:p w14:paraId="23D537EA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5CEE3A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</w:p>
    <w:p w14:paraId="2D012B4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0E53A6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4FF2AF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</w:t>
      </w:r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and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1C1FDE29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</w:p>
    <w:p w14:paraId="0D9A869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7C2B05F4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reate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1990687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40361D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The </w:t>
      </w:r>
      <w:proofErr w:type="spellStart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.C.M.of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nd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</w:t>
      </w:r>
      <w:proofErr w:type="spell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0CD1DB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06D6B6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62BBAD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C6C220" w14:textId="59AF64D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8BD325A" w14:textId="4D4165C9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EAA79C" w14:textId="5279011C" w:rsidR="00FE164B" w:rsidRDefault="004D3C0A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72C66D7" wp14:editId="222E1005">
            <wp:extent cx="6675120" cy="2415540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706" cy="241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81216" w14:textId="70D2B396" w:rsidR="00FE164B" w:rsidRDefault="00FE164B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4394AF75" w:rsidR="00043D74" w:rsidRPr="003F4007" w:rsidRDefault="00043D74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371A8471" w14:textId="6EE2ECFF" w:rsidR="003F4007" w:rsidRDefault="00043D74" w:rsidP="004D3C0A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18. Write a program to find the sum of all prime numbers below two thousand.</w:t>
      </w:r>
    </w:p>
    <w:p w14:paraId="3CF03938" w14:textId="0E7845CD" w:rsidR="00043D74" w:rsidRDefault="00043D74" w:rsidP="003F4007">
      <w:pPr>
        <w:spacing w:before="240" w:after="0"/>
        <w:ind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E718D6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range: 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54B97C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00B10A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gramStart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389A7B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2F3C5E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CFD5358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6D7311A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2787CAB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proofErr w:type="gram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F44747"/>
          <w:sz w:val="27"/>
          <w:szCs w:val="27"/>
          <w:lang w:eastAsia="en-IN"/>
        </w:rPr>
        <w:t>;</w:t>
      </w:r>
      <w:proofErr w:type="gramEnd"/>
    </w:p>
    <w:p w14:paraId="1353A00A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um of the prime numbers between 2 and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A2F531D" w14:textId="13CBC798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03A22377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4FD244D" w14:textId="7E374E77" w:rsidR="003F4007" w:rsidRPr="003F4007" w:rsidRDefault="004D3C0A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0CE76C90" wp14:editId="3BA31224">
            <wp:simplePos x="0" y="0"/>
            <wp:positionH relativeFrom="column">
              <wp:posOffset>160020</wp:posOffset>
            </wp:positionH>
            <wp:positionV relativeFrom="paragraph">
              <wp:posOffset>15875</wp:posOffset>
            </wp:positionV>
            <wp:extent cx="6065520" cy="1889125"/>
            <wp:effectExtent l="0" t="0" r="0" b="0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34A8BA" w14:textId="479F9B9E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06007A" w14:textId="24B1941F" w:rsidR="00043D74" w:rsidRDefault="00043D7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1577F54E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4C01496A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304B7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22A62B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64D7E1" w14:textId="716BC464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>Write a program that prompts users to enter numbers. This process repeats until the user enters -1. Finally, the program prints the count of prime and composite numbers entered. </w:t>
      </w:r>
    </w:p>
    <w:p w14:paraId="22BAB71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0DE954" w14:textId="3A406B4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45F69CA" w14:textId="6B6A47AB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24A22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proofErr w:type="gram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proofErr w:type="spellEnd"/>
      <w:proofErr w:type="gram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126E7782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2EB83EE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: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03102CD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-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34534E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510C931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A7379C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B1479E6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D3C0A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B9550E3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A4CD054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6FE12BBC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2C57CA01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</w:t>
      </w:r>
      <w:r w:rsidRPr="004D3C0A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EED41D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D3C0A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2F036E6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</w:p>
    <w:p w14:paraId="31B05AF0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</w:p>
    <w:p w14:paraId="559D6F05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D3C0A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Number of Prime number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;Number</w:t>
      </w:r>
      <w:proofErr w:type="spellEnd"/>
      <w:r w:rsidRPr="004D3C0A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of Composite numbers="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D3C0A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</w:t>
      </w:r>
      <w:r w:rsidRPr="004D3C0A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  </w:t>
      </w:r>
    </w:p>
    <w:p w14:paraId="13B8F7BF" w14:textId="77777777" w:rsidR="004D3C0A" w:rsidRPr="004D3C0A" w:rsidRDefault="004D3C0A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74C4A6E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4EA4DB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BD39C5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5E16F4" w14:textId="3C11E0F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4F0E809" w14:textId="0A0D5ABA" w:rsidR="00FE164B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084378E5" w:rsidR="00043D74" w:rsidRDefault="004D3C0A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1F819E78" wp14:editId="00361949">
            <wp:extent cx="5821680" cy="2816362"/>
            <wp:effectExtent l="0" t="0" r="762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95" cy="282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5A25C2F8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0</w:t>
      </w:r>
    </w:p>
    <w:p w14:paraId="48DA85DD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0ADCD0" w14:textId="36B2DD75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Write a program to find the sum of the even-valued terms of the Fibonacci series up to 100.</w:t>
      </w:r>
    </w:p>
    <w:p w14:paraId="51C5CB6A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13E989F2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= </w:t>
      </w:r>
      <w:proofErr w:type="gramStart"/>
      <w:r w:rsidRPr="004A1D53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A1D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il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which number you want the sum: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15DC011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049DF3AB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3A99900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while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lt; </w:t>
      </w: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0376EFD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</w:t>
      </w:r>
      <w:proofErr w:type="gramStart"/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=</w:t>
      </w:r>
      <w:proofErr w:type="gram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9A99F9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</w:t>
      </w:r>
      <w:proofErr w:type="gramStart"/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print</w:t>
      </w:r>
      <w:proofErr w:type="gramEnd"/>
      <w:r w:rsidRPr="004A1D53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(n1):to print even terms</w:t>
      </w:r>
    </w:p>
    <w:p w14:paraId="5B5C998E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</w:p>
    <w:p w14:paraId="0A7BC8C9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th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</w:p>
    <w:p w14:paraId="49D28596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1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</w:p>
    <w:p w14:paraId="2C5B98AB" w14:textId="77777777" w:rsidR="004A1D53" w:rsidRPr="004A1D53" w:rsidRDefault="004A1D53" w:rsidP="004A1D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2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th</w:t>
      </w:r>
    </w:p>
    <w:p w14:paraId="15D6903F" w14:textId="60CFEBFE" w:rsidR="004D3C0A" w:rsidRPr="00F304B7" w:rsidRDefault="004A1D53" w:rsidP="004D3C0A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4A1D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Sum of the even terms of the 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fibonacci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series </w:t>
      </w:r>
      <w:proofErr w:type="spellStart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upto</w:t>
      </w:r>
      <w:proofErr w:type="spellEnd"/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A1D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="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4A1D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4A1D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3687AF4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41DA14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57F946" w14:textId="77777777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57916371" w:rsidR="004D3C0A" w:rsidRDefault="004A1D53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FA0D05F" wp14:editId="06FC84B5">
            <wp:extent cx="6555625" cy="2263140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3518" cy="226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6C219" w14:textId="77777777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1E0FADF" w14:textId="77777777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77777777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5FB84A05" w14:textId="1E4DDD45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B56AD1" w14:textId="3674A84A" w:rsidR="00FE164B" w:rsidRDefault="00FE164B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1CB6DF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41BB3"/>
    <w:rsid w:val="00043D74"/>
    <w:rsid w:val="001326D7"/>
    <w:rsid w:val="001864FB"/>
    <w:rsid w:val="00301C32"/>
    <w:rsid w:val="00313939"/>
    <w:rsid w:val="003145D2"/>
    <w:rsid w:val="0032074B"/>
    <w:rsid w:val="0033330C"/>
    <w:rsid w:val="0034225C"/>
    <w:rsid w:val="00384A71"/>
    <w:rsid w:val="003C6611"/>
    <w:rsid w:val="003D1283"/>
    <w:rsid w:val="003F4007"/>
    <w:rsid w:val="003F4248"/>
    <w:rsid w:val="004A1D53"/>
    <w:rsid w:val="004D3C0A"/>
    <w:rsid w:val="005D27ED"/>
    <w:rsid w:val="006E2EF3"/>
    <w:rsid w:val="006F48DE"/>
    <w:rsid w:val="007A7605"/>
    <w:rsid w:val="00876E02"/>
    <w:rsid w:val="00894839"/>
    <w:rsid w:val="008E2B83"/>
    <w:rsid w:val="00A42023"/>
    <w:rsid w:val="00A90223"/>
    <w:rsid w:val="00AB0E1B"/>
    <w:rsid w:val="00AB12A0"/>
    <w:rsid w:val="00B96865"/>
    <w:rsid w:val="00CE4503"/>
    <w:rsid w:val="00EB0E1D"/>
    <w:rsid w:val="00F304B7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4</cp:revision>
  <dcterms:created xsi:type="dcterms:W3CDTF">2021-10-28T06:58:00Z</dcterms:created>
  <dcterms:modified xsi:type="dcterms:W3CDTF">2021-11-14T18:25:00Z</dcterms:modified>
</cp:coreProperties>
</file>